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090C" w:rsidRPr="00786946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786946">
        <w:rPr>
          <w:rFonts w:ascii="Times New Roman" w:hAnsi="Times New Roman"/>
          <w:b/>
          <w:sz w:val="28"/>
        </w:rPr>
        <w:t xml:space="preserve">RADA PRE </w:t>
      </w:r>
      <w:r w:rsidR="00AE2FB3" w:rsidRPr="00786946">
        <w:rPr>
          <w:rFonts w:ascii="Times New Roman" w:hAnsi="Times New Roman"/>
          <w:b/>
          <w:sz w:val="28"/>
        </w:rPr>
        <w:t>MEDIÁLNE SLUŽBY</w:t>
      </w:r>
    </w:p>
    <w:p w:rsidR="00A2090C" w:rsidRPr="00786946" w:rsidRDefault="00EE1379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786946">
        <w:rPr>
          <w:rFonts w:ascii="Times New Roman" w:hAnsi="Times New Roman"/>
        </w:rPr>
        <w:t>Palisády 36,</w:t>
      </w:r>
      <w:r w:rsidR="00A2090C" w:rsidRPr="00786946">
        <w:rPr>
          <w:rFonts w:ascii="Times New Roman" w:hAnsi="Times New Roman"/>
          <w:bCs/>
        </w:rPr>
        <w:t xml:space="preserve"> 81</w:t>
      </w:r>
      <w:r w:rsidRPr="00786946">
        <w:rPr>
          <w:rFonts w:ascii="Times New Roman" w:hAnsi="Times New Roman"/>
          <w:bCs/>
        </w:rPr>
        <w:t>1</w:t>
      </w:r>
      <w:r w:rsidR="00A2090C" w:rsidRPr="00786946">
        <w:rPr>
          <w:rFonts w:ascii="Times New Roman" w:hAnsi="Times New Roman"/>
          <w:bCs/>
        </w:rPr>
        <w:t xml:space="preserve"> 0</w:t>
      </w:r>
      <w:r w:rsidRPr="00786946">
        <w:rPr>
          <w:rFonts w:ascii="Times New Roman" w:hAnsi="Times New Roman"/>
          <w:bCs/>
        </w:rPr>
        <w:t>6 Bratislava</w:t>
      </w:r>
    </w:p>
    <w:p w:rsidR="00A2090C" w:rsidRPr="00786946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786946">
        <w:rPr>
          <w:rFonts w:ascii="Times New Roman" w:hAnsi="Times New Roman"/>
          <w:sz w:val="20"/>
        </w:rPr>
        <w:t xml:space="preserve">Telefón : 02/ </w:t>
      </w:r>
      <w:r w:rsidR="00DE1200" w:rsidRPr="00786946">
        <w:rPr>
          <w:rFonts w:ascii="Times New Roman" w:hAnsi="Times New Roman"/>
          <w:sz w:val="20"/>
        </w:rPr>
        <w:t>20906500</w:t>
      </w:r>
      <w:r w:rsidRPr="00786946">
        <w:rPr>
          <w:rFonts w:ascii="Times New Roman" w:hAnsi="Times New Roman"/>
          <w:sz w:val="20"/>
        </w:rPr>
        <w:t xml:space="preserve">, Fax : 02/ </w:t>
      </w:r>
      <w:r w:rsidR="00DE1200" w:rsidRPr="00786946">
        <w:rPr>
          <w:rFonts w:ascii="Times New Roman" w:hAnsi="Times New Roman"/>
          <w:sz w:val="20"/>
        </w:rPr>
        <w:t>20906535</w:t>
      </w:r>
    </w:p>
    <w:p w:rsidR="00A2090C" w:rsidRPr="00786946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786946">
        <w:rPr>
          <w:rFonts w:ascii="Times New Roman" w:hAnsi="Times New Roman"/>
          <w:sz w:val="20"/>
        </w:rPr>
        <w:t xml:space="preserve">e-mail.: </w:t>
      </w:r>
      <w:r w:rsidR="002201C1" w:rsidRPr="00786946">
        <w:rPr>
          <w:rFonts w:ascii="Times New Roman" w:hAnsi="Times New Roman"/>
          <w:sz w:val="20"/>
        </w:rPr>
        <w:t>office@rvr.sk</w:t>
      </w:r>
      <w:r w:rsidRPr="00786946">
        <w:rPr>
          <w:rFonts w:ascii="Times New Roman" w:hAnsi="Times New Roman"/>
          <w:sz w:val="20"/>
        </w:rPr>
        <w:t xml:space="preserve">; </w:t>
      </w:r>
      <w:r w:rsidR="00786946">
        <w:rPr>
          <w:rFonts w:ascii="Times New Roman" w:hAnsi="Times New Roman"/>
          <w:sz w:val="20"/>
        </w:rPr>
        <w:t>reo</w:t>
      </w:r>
      <w:r w:rsidR="002201C1" w:rsidRPr="00786946">
        <w:rPr>
          <w:rFonts w:ascii="Times New Roman" w:hAnsi="Times New Roman"/>
          <w:sz w:val="20"/>
        </w:rPr>
        <w:t>@rvr.sk</w:t>
      </w:r>
      <w:r w:rsidRPr="00786946">
        <w:rPr>
          <w:rFonts w:ascii="Times New Roman" w:hAnsi="Times New Roman"/>
          <w:sz w:val="20"/>
        </w:rPr>
        <w:t xml:space="preserve"> </w:t>
      </w:r>
    </w:p>
    <w:p w:rsidR="00A2090C" w:rsidRPr="00786946" w:rsidRDefault="002201C1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786946">
        <w:rPr>
          <w:rFonts w:ascii="Times New Roman" w:hAnsi="Times New Roman"/>
          <w:sz w:val="20"/>
        </w:rPr>
        <w:t>www.</w:t>
      </w:r>
      <w:r w:rsidR="00786946">
        <w:rPr>
          <w:rFonts w:ascii="Times New Roman" w:hAnsi="Times New Roman"/>
          <w:sz w:val="20"/>
        </w:rPr>
        <w:t>rpms</w:t>
      </w:r>
      <w:r w:rsidRPr="00786946">
        <w:rPr>
          <w:rFonts w:ascii="Times New Roman" w:hAnsi="Times New Roman"/>
          <w:sz w:val="20"/>
        </w:rPr>
        <w:t>.sk</w:t>
      </w:r>
    </w:p>
    <w:p w:rsidR="00A2090C" w:rsidRPr="00786946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A2090C" w:rsidRPr="00786946" w:rsidRDefault="00A2090C" w:rsidP="00A2090C">
      <w:pPr>
        <w:rPr>
          <w:lang w:val="sk-SK"/>
        </w:rPr>
      </w:pPr>
    </w:p>
    <w:p w:rsidR="00A2090C" w:rsidRPr="00786946" w:rsidRDefault="00A2090C" w:rsidP="00A2090C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786946">
        <w:rPr>
          <w:b/>
          <w:bCs/>
          <w:color w:val="auto"/>
          <w:sz w:val="32"/>
          <w:szCs w:val="32"/>
        </w:rPr>
        <w:t xml:space="preserve">Žiadosť o registráciu retransmisie </w:t>
      </w:r>
    </w:p>
    <w:p w:rsidR="00A2090C" w:rsidRPr="00786946" w:rsidRDefault="00A2090C" w:rsidP="00A2090C">
      <w:pPr>
        <w:pStyle w:val="Default"/>
        <w:jc w:val="center"/>
        <w:rPr>
          <w:color w:val="auto"/>
        </w:rPr>
      </w:pPr>
    </w:p>
    <w:p w:rsidR="00A2090C" w:rsidRPr="00786946" w:rsidRDefault="00A2090C" w:rsidP="003972CD">
      <w:pPr>
        <w:pStyle w:val="Default"/>
        <w:jc w:val="center"/>
        <w:rPr>
          <w:b/>
          <w:bCs/>
          <w:color w:val="auto"/>
        </w:rPr>
      </w:pPr>
      <w:r w:rsidRPr="00786946">
        <w:rPr>
          <w:b/>
          <w:bCs/>
          <w:color w:val="auto"/>
        </w:rPr>
        <w:t xml:space="preserve">podľa § </w:t>
      </w:r>
      <w:r w:rsidR="003972CD" w:rsidRPr="00786946">
        <w:rPr>
          <w:b/>
          <w:bCs/>
          <w:color w:val="auto"/>
        </w:rPr>
        <w:t>180</w:t>
      </w:r>
      <w:r w:rsidRPr="00786946">
        <w:rPr>
          <w:b/>
          <w:bCs/>
          <w:color w:val="auto"/>
        </w:rPr>
        <w:t xml:space="preserve"> zákona č. </w:t>
      </w:r>
      <w:r w:rsidR="003972CD" w:rsidRPr="00786946">
        <w:rPr>
          <w:b/>
          <w:bCs/>
          <w:color w:val="auto"/>
        </w:rPr>
        <w:t>264</w:t>
      </w:r>
      <w:r w:rsidRPr="00786946">
        <w:rPr>
          <w:b/>
          <w:bCs/>
          <w:color w:val="auto"/>
        </w:rPr>
        <w:t>/20</w:t>
      </w:r>
      <w:r w:rsidR="003972CD" w:rsidRPr="00786946">
        <w:rPr>
          <w:b/>
          <w:bCs/>
          <w:color w:val="auto"/>
        </w:rPr>
        <w:t>22</w:t>
      </w:r>
      <w:r w:rsidRPr="00786946">
        <w:rPr>
          <w:b/>
          <w:bCs/>
          <w:color w:val="auto"/>
        </w:rPr>
        <w:t xml:space="preserve"> Z.</w:t>
      </w:r>
      <w:r w:rsidR="00056DB9" w:rsidRPr="00786946">
        <w:rPr>
          <w:b/>
          <w:bCs/>
          <w:color w:val="auto"/>
        </w:rPr>
        <w:t xml:space="preserve"> </w:t>
      </w:r>
      <w:r w:rsidRPr="00786946">
        <w:rPr>
          <w:b/>
          <w:bCs/>
          <w:color w:val="auto"/>
        </w:rPr>
        <w:t>z. o</w:t>
      </w:r>
      <w:r w:rsidR="003972CD" w:rsidRPr="00786946">
        <w:rPr>
          <w:b/>
          <w:bCs/>
          <w:color w:val="auto"/>
        </w:rPr>
        <w:t xml:space="preserve"> mediálnych službách </w:t>
      </w:r>
      <w:r w:rsidRPr="00786946">
        <w:rPr>
          <w:b/>
          <w:bCs/>
          <w:color w:val="auto"/>
        </w:rPr>
        <w:t xml:space="preserve">(ďalej len „zákon č. </w:t>
      </w:r>
      <w:r w:rsidR="003972CD" w:rsidRPr="00786946">
        <w:rPr>
          <w:b/>
          <w:bCs/>
          <w:color w:val="auto"/>
        </w:rPr>
        <w:t>264</w:t>
      </w:r>
      <w:r w:rsidRPr="00786946">
        <w:rPr>
          <w:b/>
          <w:bCs/>
          <w:color w:val="auto"/>
        </w:rPr>
        <w:t>/20</w:t>
      </w:r>
      <w:r w:rsidR="003972CD" w:rsidRPr="00786946">
        <w:rPr>
          <w:b/>
          <w:bCs/>
          <w:color w:val="auto"/>
        </w:rPr>
        <w:t>22</w:t>
      </w:r>
      <w:r w:rsidRPr="00786946">
        <w:rPr>
          <w:b/>
          <w:bCs/>
          <w:color w:val="auto"/>
        </w:rPr>
        <w:t xml:space="preserve"> Z.</w:t>
      </w:r>
      <w:r w:rsidR="00056DB9" w:rsidRPr="00786946">
        <w:rPr>
          <w:b/>
          <w:bCs/>
          <w:color w:val="auto"/>
        </w:rPr>
        <w:t xml:space="preserve"> </w:t>
      </w:r>
      <w:r w:rsidRPr="00786946">
        <w:rPr>
          <w:b/>
          <w:bCs/>
          <w:color w:val="auto"/>
        </w:rPr>
        <w:t xml:space="preserve">z.“ ) </w:t>
      </w:r>
    </w:p>
    <w:p w:rsidR="00BB76F9" w:rsidRPr="00786946" w:rsidRDefault="00BB76F9" w:rsidP="00A2090C">
      <w:pPr>
        <w:pStyle w:val="Default"/>
        <w:pBdr>
          <w:bottom w:val="single" w:sz="6" w:space="1" w:color="auto"/>
        </w:pBdr>
        <w:jc w:val="center"/>
        <w:rPr>
          <w:color w:val="auto"/>
        </w:rPr>
      </w:pPr>
    </w:p>
    <w:p w:rsidR="00BB76F9" w:rsidRPr="00786946" w:rsidRDefault="00BB76F9" w:rsidP="00BB76F9">
      <w:pPr>
        <w:jc w:val="center"/>
        <w:rPr>
          <w:lang w:val="sk-SK"/>
        </w:rPr>
      </w:pPr>
    </w:p>
    <w:p w:rsidR="00A2090C" w:rsidRPr="00786946" w:rsidRDefault="00BB76F9" w:rsidP="00840301">
      <w:pPr>
        <w:numPr>
          <w:ilvl w:val="0"/>
          <w:numId w:val="4"/>
        </w:numPr>
        <w:jc w:val="both"/>
        <w:rPr>
          <w:b/>
          <w:bCs/>
          <w:sz w:val="28"/>
          <w:lang w:val="sk-SK"/>
        </w:rPr>
      </w:pPr>
      <w:r w:rsidRPr="00786946">
        <w:rPr>
          <w:b/>
          <w:bCs/>
          <w:sz w:val="28"/>
          <w:lang w:val="sk-SK"/>
        </w:rPr>
        <w:t xml:space="preserve">      </w:t>
      </w:r>
      <w:r w:rsidR="00A2090C" w:rsidRPr="00786946">
        <w:rPr>
          <w:b/>
          <w:bCs/>
          <w:sz w:val="28"/>
          <w:lang w:val="sk-SK"/>
        </w:rPr>
        <w:t>ÚDAJE O ŽIADATEĽOVI – fyzická osoba</w:t>
      </w:r>
    </w:p>
    <w:p w:rsidR="00201EC6" w:rsidRPr="00786946" w:rsidRDefault="00201EC6" w:rsidP="00201EC6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D1769C" w:rsidRPr="00786946" w:rsidTr="0096308D">
        <w:trPr>
          <w:trHeight w:val="460"/>
        </w:trPr>
        <w:tc>
          <w:tcPr>
            <w:tcW w:w="2541" w:type="dxa"/>
          </w:tcPr>
          <w:p w:rsidR="00A2090C" w:rsidRPr="00786946" w:rsidRDefault="00AE2FB3" w:rsidP="00623E7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A2090C" w:rsidRPr="00786946" w:rsidRDefault="00A2090C" w:rsidP="00EE28AC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rPr>
          <w:trHeight w:val="460"/>
        </w:trPr>
        <w:tc>
          <w:tcPr>
            <w:tcW w:w="2541" w:type="dxa"/>
          </w:tcPr>
          <w:p w:rsidR="00A2090C" w:rsidRPr="00786946" w:rsidRDefault="00AE2FB3" w:rsidP="00623E7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A2090C" w:rsidRPr="00786946" w:rsidRDefault="00A2090C" w:rsidP="00623E7D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rPr>
          <w:trHeight w:val="460"/>
        </w:trPr>
        <w:tc>
          <w:tcPr>
            <w:tcW w:w="2541" w:type="dxa"/>
          </w:tcPr>
          <w:p w:rsidR="0053358F" w:rsidRPr="00786946" w:rsidRDefault="0053358F" w:rsidP="00623E7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53358F" w:rsidRPr="00786946" w:rsidRDefault="0053358F" w:rsidP="00623E7D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rPr>
          <w:trHeight w:val="460"/>
        </w:trPr>
        <w:tc>
          <w:tcPr>
            <w:tcW w:w="2541" w:type="dxa"/>
          </w:tcPr>
          <w:p w:rsidR="00A2090C" w:rsidRPr="00786946" w:rsidRDefault="00A2090C" w:rsidP="00623E7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A2090C" w:rsidRPr="00786946" w:rsidRDefault="00A2090C" w:rsidP="00623E7D">
            <w:pPr>
              <w:rPr>
                <w:snapToGrid w:val="0"/>
                <w:sz w:val="20"/>
                <w:lang w:val="sk-SK"/>
              </w:rPr>
            </w:pPr>
          </w:p>
          <w:p w:rsidR="00A2090C" w:rsidRPr="00786946" w:rsidRDefault="00A2090C" w:rsidP="00623E7D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0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0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Fax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96308D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0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E-mail:</w:t>
            </w:r>
          </w:p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</w:p>
          <w:p w:rsidR="00A2090C" w:rsidRPr="00786946" w:rsidRDefault="00A2090C" w:rsidP="00623E7D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A2090C" w:rsidRPr="00786946" w:rsidRDefault="00A2090C" w:rsidP="00A2090C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201EC6" w:rsidRPr="00786946" w:rsidRDefault="00201EC6" w:rsidP="00201EC6">
      <w:pPr>
        <w:jc w:val="both"/>
        <w:rPr>
          <w:b/>
          <w:lang w:val="sk-SK"/>
        </w:rPr>
      </w:pPr>
      <w:r w:rsidRPr="00786946">
        <w:rPr>
          <w:b/>
          <w:lang w:val="sk-SK"/>
        </w:rPr>
        <w:t>Údaje potrebné na vyžiadanie výpisu z registra trestov</w:t>
      </w:r>
      <w:r w:rsidRPr="00786946">
        <w:rPr>
          <w:rStyle w:val="Odkaznapoznmkupodiarou"/>
          <w:b/>
          <w:lang w:val="sk-SK"/>
        </w:rPr>
        <w:footnoteReference w:id="1"/>
      </w:r>
    </w:p>
    <w:p w:rsidR="00201EC6" w:rsidRPr="00786946" w:rsidRDefault="00201EC6" w:rsidP="00201EC6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D1769C" w:rsidRPr="00786946" w:rsidTr="00430C7B">
        <w:trPr>
          <w:trHeight w:val="567"/>
        </w:trPr>
        <w:tc>
          <w:tcPr>
            <w:tcW w:w="2541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Meno, priezvisko, rodné priezvisko, pôvodné meno alebo priezvisko, ak došlo k zmene mena alebo zmene priezviska, prípadne prezývku osoby, ktorej sa žiadosť týka</w:t>
            </w:r>
          </w:p>
        </w:tc>
        <w:tc>
          <w:tcPr>
            <w:tcW w:w="6600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430C7B">
        <w:trPr>
          <w:trHeight w:val="851"/>
        </w:trPr>
        <w:tc>
          <w:tcPr>
            <w:tcW w:w="2541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Dátum narodenia, rodné číslo, miesto a okres narodenia, adresu trvalého pobytu a u osoby narodenej v cudzine aj štát narodenia</w:t>
            </w:r>
          </w:p>
        </w:tc>
        <w:tc>
          <w:tcPr>
            <w:tcW w:w="6600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430C7B">
        <w:trPr>
          <w:trHeight w:val="851"/>
        </w:trPr>
        <w:tc>
          <w:tcPr>
            <w:tcW w:w="2541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430C7B">
        <w:trPr>
          <w:trHeight w:val="851"/>
        </w:trPr>
        <w:tc>
          <w:tcPr>
            <w:tcW w:w="2541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Pohlavie</w:t>
            </w:r>
          </w:p>
        </w:tc>
        <w:tc>
          <w:tcPr>
            <w:tcW w:w="6600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430C7B">
        <w:trPr>
          <w:trHeight w:val="851"/>
        </w:trPr>
        <w:tc>
          <w:tcPr>
            <w:tcW w:w="2541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lastRenderedPageBreak/>
              <w:t>Meno, priezvisko a rodné priezvisko rodičov</w:t>
            </w:r>
          </w:p>
        </w:tc>
        <w:tc>
          <w:tcPr>
            <w:tcW w:w="6600" w:type="dxa"/>
          </w:tcPr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  <w:p w:rsidR="00201EC6" w:rsidRPr="00786946" w:rsidRDefault="00201EC6" w:rsidP="00430C7B">
            <w:pPr>
              <w:pStyle w:val="Textpoznmkypodiarou"/>
              <w:rPr>
                <w:snapToGrid w:val="0"/>
                <w:szCs w:val="24"/>
              </w:rPr>
            </w:pPr>
          </w:p>
          <w:p w:rsidR="00201EC6" w:rsidRPr="00786946" w:rsidRDefault="00201EC6" w:rsidP="00430C7B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BB76F9" w:rsidRPr="00786946" w:rsidRDefault="00BB76F9" w:rsidP="00A2090C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A2090C" w:rsidRPr="00786946" w:rsidRDefault="00A2090C" w:rsidP="00A2090C">
      <w:pPr>
        <w:pStyle w:val="Default"/>
        <w:ind w:left="560" w:hanging="560"/>
        <w:jc w:val="both"/>
        <w:rPr>
          <w:color w:val="auto"/>
          <w:sz w:val="20"/>
          <w:szCs w:val="20"/>
        </w:rPr>
      </w:pPr>
      <w:r w:rsidRPr="00786946">
        <w:rPr>
          <w:b/>
          <w:bCs/>
          <w:color w:val="auto"/>
          <w:sz w:val="28"/>
          <w:szCs w:val="28"/>
        </w:rPr>
        <w:t>2.</w:t>
      </w:r>
      <w:r w:rsidR="00BB76F9" w:rsidRPr="00786946">
        <w:rPr>
          <w:b/>
          <w:bCs/>
          <w:color w:val="auto"/>
          <w:sz w:val="28"/>
          <w:szCs w:val="28"/>
        </w:rPr>
        <w:tab/>
        <w:t xml:space="preserve"> </w:t>
      </w:r>
      <w:r w:rsidRPr="00786946">
        <w:rPr>
          <w:b/>
          <w:bCs/>
          <w:color w:val="auto"/>
          <w:sz w:val="28"/>
          <w:szCs w:val="28"/>
        </w:rPr>
        <w:t xml:space="preserve">ÚDAJE O MAJETKOVOM PREPOJENÍ </w:t>
      </w:r>
      <w:r w:rsidRPr="00786946">
        <w:rPr>
          <w:color w:val="auto"/>
          <w:sz w:val="20"/>
          <w:szCs w:val="20"/>
        </w:rPr>
        <w:t xml:space="preserve">podľa § </w:t>
      </w:r>
      <w:r w:rsidR="00657608" w:rsidRPr="00786946">
        <w:rPr>
          <w:color w:val="auto"/>
          <w:sz w:val="20"/>
          <w:szCs w:val="20"/>
        </w:rPr>
        <w:t>180</w:t>
      </w:r>
      <w:r w:rsidRPr="00786946">
        <w:rPr>
          <w:color w:val="auto"/>
          <w:sz w:val="20"/>
          <w:szCs w:val="20"/>
        </w:rPr>
        <w:t xml:space="preserve"> ods. 3 zákona č. </w:t>
      </w:r>
      <w:r w:rsidR="00657608" w:rsidRPr="00786946">
        <w:rPr>
          <w:color w:val="auto"/>
          <w:sz w:val="20"/>
          <w:szCs w:val="20"/>
        </w:rPr>
        <w:t>264</w:t>
      </w:r>
      <w:r w:rsidRPr="00786946">
        <w:rPr>
          <w:color w:val="auto"/>
          <w:sz w:val="20"/>
          <w:szCs w:val="20"/>
        </w:rPr>
        <w:t>/20</w:t>
      </w:r>
      <w:r w:rsidR="00657608" w:rsidRPr="00786946">
        <w:rPr>
          <w:color w:val="auto"/>
          <w:sz w:val="20"/>
          <w:szCs w:val="20"/>
        </w:rPr>
        <w:t>22</w:t>
      </w:r>
      <w:r w:rsidRPr="00786946">
        <w:rPr>
          <w:color w:val="auto"/>
          <w:sz w:val="20"/>
          <w:szCs w:val="20"/>
        </w:rPr>
        <w:t xml:space="preserve"> Z. z. </w:t>
      </w:r>
    </w:p>
    <w:p w:rsidR="00A2090C" w:rsidRPr="00786946" w:rsidRDefault="00A2090C" w:rsidP="00A2090C">
      <w:pPr>
        <w:pStyle w:val="Default"/>
        <w:jc w:val="both"/>
        <w:rPr>
          <w:color w:val="auto"/>
          <w:sz w:val="20"/>
          <w:szCs w:val="20"/>
        </w:rPr>
      </w:pPr>
      <w:r w:rsidRPr="00786946">
        <w:rPr>
          <w:color w:val="auto"/>
          <w:sz w:val="20"/>
          <w:szCs w:val="20"/>
        </w:rPr>
        <w:t xml:space="preserve">(údaje o tom, či je žiadateľ </w:t>
      </w:r>
      <w:r w:rsidR="00657608" w:rsidRPr="00786946">
        <w:rPr>
          <w:color w:val="auto"/>
          <w:sz w:val="20"/>
          <w:szCs w:val="20"/>
        </w:rPr>
        <w:t>prevádzkovateľom retransmisie, vysielateľom alebo poskytovateľom audiovizuálnej mediálnej služby na požiadanie v zahraničí alebo vydavateľom periodickej publikácie v Slovenskej republike alebo v zahraničí alebo je personálne alebo majetkovo prepojený s prevádzkovateľom retransmisie, vysielateľom, poskytovateľom audiovizuálnej mediálnej služby na požiadanie alebo vydavateľom periodickej publikácie v Slovenskej republike alebo v zahraničí, príp.</w:t>
      </w:r>
      <w:r w:rsidR="009819DC" w:rsidRPr="00786946">
        <w:rPr>
          <w:color w:val="auto"/>
          <w:sz w:val="20"/>
          <w:szCs w:val="20"/>
        </w:rPr>
        <w:t xml:space="preserve"> či žiadateľ</w:t>
      </w:r>
      <w:r w:rsidR="00657608" w:rsidRPr="00786946">
        <w:rPr>
          <w:color w:val="auto"/>
          <w:sz w:val="20"/>
          <w:szCs w:val="20"/>
        </w:rPr>
        <w:t xml:space="preserve"> poskytuje na území Slovenskej republiky </w:t>
      </w:r>
      <w:proofErr w:type="spellStart"/>
      <w:r w:rsidR="00657608" w:rsidRPr="00786946">
        <w:rPr>
          <w:color w:val="auto"/>
          <w:sz w:val="20"/>
          <w:szCs w:val="20"/>
        </w:rPr>
        <w:t>terestriálny</w:t>
      </w:r>
      <w:proofErr w:type="spellEnd"/>
      <w:r w:rsidR="00657608" w:rsidRPr="00786946">
        <w:rPr>
          <w:color w:val="auto"/>
          <w:sz w:val="20"/>
          <w:szCs w:val="20"/>
        </w:rPr>
        <w:t xml:space="preserve"> </w:t>
      </w:r>
      <w:proofErr w:type="spellStart"/>
      <w:r w:rsidR="00657608" w:rsidRPr="00786946">
        <w:rPr>
          <w:color w:val="auto"/>
          <w:sz w:val="20"/>
          <w:szCs w:val="20"/>
        </w:rPr>
        <w:t>multiplex</w:t>
      </w:r>
      <w:proofErr w:type="spellEnd"/>
      <w:r w:rsidR="00657608" w:rsidRPr="00786946">
        <w:rPr>
          <w:color w:val="auto"/>
          <w:sz w:val="20"/>
          <w:szCs w:val="20"/>
        </w:rPr>
        <w:t xml:space="preserve"> alebo je personálne alebo majetkovo prepojený s poskytovateľom </w:t>
      </w:r>
      <w:proofErr w:type="spellStart"/>
      <w:r w:rsidR="00657608" w:rsidRPr="00786946">
        <w:rPr>
          <w:color w:val="auto"/>
          <w:sz w:val="20"/>
          <w:szCs w:val="20"/>
        </w:rPr>
        <w:t>multiplexu</w:t>
      </w:r>
      <w:proofErr w:type="spellEnd"/>
      <w:r w:rsidR="00657608" w:rsidRPr="00786946">
        <w:rPr>
          <w:color w:val="auto"/>
          <w:sz w:val="20"/>
          <w:szCs w:val="20"/>
        </w:rPr>
        <w:t xml:space="preserve">, ktorý poskytuje na území Slovenskej republiky </w:t>
      </w:r>
      <w:proofErr w:type="spellStart"/>
      <w:r w:rsidR="00657608" w:rsidRPr="00786946">
        <w:rPr>
          <w:color w:val="auto"/>
          <w:sz w:val="20"/>
          <w:szCs w:val="20"/>
        </w:rPr>
        <w:t>terestriálny</w:t>
      </w:r>
      <w:proofErr w:type="spellEnd"/>
      <w:r w:rsidR="00657608" w:rsidRPr="00786946">
        <w:rPr>
          <w:color w:val="auto"/>
          <w:sz w:val="20"/>
          <w:szCs w:val="20"/>
        </w:rPr>
        <w:t xml:space="preserve"> </w:t>
      </w:r>
      <w:proofErr w:type="spellStart"/>
      <w:r w:rsidR="00657608" w:rsidRPr="00786946">
        <w:rPr>
          <w:color w:val="auto"/>
          <w:sz w:val="20"/>
          <w:szCs w:val="20"/>
        </w:rPr>
        <w:t>multiplex</w:t>
      </w:r>
      <w:proofErr w:type="spellEnd"/>
      <w:r w:rsidR="004633F5" w:rsidRPr="00786946">
        <w:rPr>
          <w:color w:val="auto"/>
          <w:sz w:val="20"/>
          <w:szCs w:val="20"/>
        </w:rPr>
        <w:t>):</w:t>
      </w:r>
    </w:p>
    <w:p w:rsidR="00A2090C" w:rsidRPr="00786946" w:rsidRDefault="00A2090C" w:rsidP="00A2090C">
      <w:pPr>
        <w:pStyle w:val="Zkladntext3"/>
        <w:rPr>
          <w:sz w:val="24"/>
          <w:szCs w:val="24"/>
        </w:rPr>
      </w:pPr>
    </w:p>
    <w:p w:rsidR="00201EC6" w:rsidRPr="00786946" w:rsidRDefault="00201EC6" w:rsidP="00A2090C">
      <w:pPr>
        <w:pStyle w:val="Zkladntext3"/>
        <w:rPr>
          <w:sz w:val="24"/>
          <w:szCs w:val="24"/>
        </w:rPr>
      </w:pPr>
    </w:p>
    <w:p w:rsidR="00201EC6" w:rsidRPr="00786946" w:rsidRDefault="00201EC6" w:rsidP="00A2090C">
      <w:pPr>
        <w:pStyle w:val="Zkladntext3"/>
        <w:rPr>
          <w:sz w:val="24"/>
          <w:szCs w:val="24"/>
        </w:rPr>
      </w:pPr>
    </w:p>
    <w:p w:rsidR="00201EC6" w:rsidRPr="00786946" w:rsidRDefault="00201EC6" w:rsidP="00A2090C">
      <w:pPr>
        <w:pStyle w:val="Zkladntext3"/>
        <w:rPr>
          <w:sz w:val="24"/>
          <w:szCs w:val="24"/>
        </w:rPr>
      </w:pPr>
    </w:p>
    <w:p w:rsidR="00A2090C" w:rsidRPr="00786946" w:rsidRDefault="00A2090C" w:rsidP="00A2090C">
      <w:pPr>
        <w:pStyle w:val="Zkladntext3"/>
        <w:rPr>
          <w:b/>
          <w:bCs/>
          <w:sz w:val="28"/>
        </w:rPr>
      </w:pPr>
      <w:r w:rsidRPr="00786946">
        <w:rPr>
          <w:b/>
          <w:bCs/>
          <w:sz w:val="28"/>
        </w:rPr>
        <w:t>3.</w:t>
      </w:r>
      <w:r w:rsidR="00BB76F9" w:rsidRPr="00786946">
        <w:rPr>
          <w:b/>
          <w:bCs/>
          <w:sz w:val="28"/>
        </w:rPr>
        <w:tab/>
      </w:r>
      <w:r w:rsidR="00056DB9" w:rsidRPr="00786946">
        <w:rPr>
          <w:b/>
          <w:bCs/>
          <w:sz w:val="28"/>
        </w:rPr>
        <w:t>ŠPECIFIKÁCIA SIETE ALEBO TELEKOMUNIKAČNÉHO</w:t>
      </w:r>
      <w:r w:rsidR="001D710C" w:rsidRPr="00786946">
        <w:rPr>
          <w:b/>
          <w:bCs/>
          <w:sz w:val="28"/>
        </w:rPr>
        <w:t xml:space="preserve"> </w:t>
      </w:r>
      <w:r w:rsidR="00056DB9" w:rsidRPr="00786946">
        <w:rPr>
          <w:b/>
          <w:bCs/>
          <w:sz w:val="28"/>
        </w:rPr>
        <w:t>ZARIADENIA</w:t>
      </w:r>
      <w:r w:rsidRPr="00786946">
        <w:rPr>
          <w:b/>
          <w:bCs/>
          <w:sz w:val="28"/>
        </w:rPr>
        <w:t xml:space="preserve"> </w:t>
      </w:r>
    </w:p>
    <w:p w:rsidR="0021579C" w:rsidRPr="00786946" w:rsidRDefault="0021579C" w:rsidP="00A2090C">
      <w:pPr>
        <w:pStyle w:val="Zkladntext3"/>
        <w:rPr>
          <w:b/>
          <w:bCs/>
          <w:sz w:val="28"/>
        </w:rPr>
      </w:pPr>
    </w:p>
    <w:p w:rsidR="001D710C" w:rsidRPr="00786946" w:rsidRDefault="001D710C" w:rsidP="00A2090C">
      <w:pPr>
        <w:pStyle w:val="Zkladntext3"/>
        <w:rPr>
          <w:bCs/>
          <w:sz w:val="24"/>
          <w:szCs w:val="24"/>
        </w:rPr>
      </w:pPr>
      <w:r w:rsidRPr="00786946">
        <w:rPr>
          <w:bCs/>
          <w:sz w:val="24"/>
          <w:szCs w:val="24"/>
        </w:rPr>
        <w:t>Špecifikácia siete alebo telekomunikačného zariadenia používaného na poskytovanie retransmisie alebo spôsob poskytovania retransmisie, ak sieť alebo telekomunikačné zariadenie nemožno špecifikovať:</w:t>
      </w:r>
    </w:p>
    <w:p w:rsidR="001D710C" w:rsidRPr="00786946" w:rsidRDefault="001D710C" w:rsidP="00A2090C">
      <w:pPr>
        <w:pStyle w:val="Zkladntext3"/>
        <w:rPr>
          <w:bCs/>
          <w:sz w:val="24"/>
          <w:szCs w:val="24"/>
        </w:rPr>
      </w:pPr>
    </w:p>
    <w:p w:rsidR="0021579C" w:rsidRPr="00786946" w:rsidRDefault="0021579C" w:rsidP="00A2090C">
      <w:pPr>
        <w:pStyle w:val="Zkladntext3"/>
        <w:rPr>
          <w:bCs/>
          <w:sz w:val="24"/>
          <w:szCs w:val="24"/>
        </w:rPr>
      </w:pPr>
      <w:r w:rsidRPr="00786946">
        <w:rPr>
          <w:bCs/>
          <w:sz w:val="24"/>
          <w:szCs w:val="24"/>
        </w:rPr>
        <w:t>Hlavná stanica:</w:t>
      </w:r>
    </w:p>
    <w:p w:rsidR="001D710C" w:rsidRPr="00786946" w:rsidRDefault="001D710C" w:rsidP="00A2090C">
      <w:pPr>
        <w:pStyle w:val="Zkladntext3"/>
        <w:rPr>
          <w:bCs/>
          <w:sz w:val="24"/>
          <w:szCs w:val="24"/>
        </w:rPr>
      </w:pPr>
    </w:p>
    <w:p w:rsidR="0021579C" w:rsidRPr="00786946" w:rsidRDefault="00C97FBF" w:rsidP="00A2090C">
      <w:pPr>
        <w:pStyle w:val="Zkladntext3"/>
        <w:rPr>
          <w:bCs/>
          <w:sz w:val="24"/>
          <w:szCs w:val="24"/>
        </w:rPr>
      </w:pPr>
      <w:r w:rsidRPr="00786946">
        <w:rPr>
          <w:bCs/>
          <w:sz w:val="24"/>
          <w:szCs w:val="24"/>
        </w:rPr>
        <w:t>Plánovaný počet koncových užívateľov alebo účastníkov</w:t>
      </w:r>
      <w:r w:rsidR="0021579C" w:rsidRPr="00786946">
        <w:rPr>
          <w:bCs/>
          <w:sz w:val="24"/>
          <w:szCs w:val="24"/>
        </w:rPr>
        <w:t>:</w:t>
      </w:r>
    </w:p>
    <w:p w:rsidR="0021579C" w:rsidRPr="00786946" w:rsidRDefault="0021579C" w:rsidP="00A2090C">
      <w:pPr>
        <w:pStyle w:val="Zkladntext3"/>
        <w:rPr>
          <w:bCs/>
          <w:sz w:val="24"/>
          <w:szCs w:val="24"/>
        </w:rPr>
      </w:pPr>
    </w:p>
    <w:p w:rsidR="00201EC6" w:rsidRPr="00786946" w:rsidRDefault="00201EC6" w:rsidP="00A2090C">
      <w:pPr>
        <w:pStyle w:val="Zkladntext3"/>
        <w:rPr>
          <w:b/>
          <w:bCs/>
          <w:sz w:val="24"/>
          <w:szCs w:val="24"/>
        </w:rPr>
      </w:pPr>
    </w:p>
    <w:p w:rsidR="00A2090C" w:rsidRPr="00786946" w:rsidRDefault="00BB76F9" w:rsidP="00A2090C">
      <w:pPr>
        <w:pStyle w:val="Zkladntext3"/>
        <w:rPr>
          <w:b/>
          <w:bCs/>
          <w:sz w:val="28"/>
          <w:szCs w:val="28"/>
        </w:rPr>
      </w:pPr>
      <w:r w:rsidRPr="00786946">
        <w:rPr>
          <w:b/>
          <w:bCs/>
          <w:sz w:val="28"/>
          <w:szCs w:val="28"/>
        </w:rPr>
        <w:t xml:space="preserve">4. </w:t>
      </w:r>
      <w:r w:rsidRPr="00786946">
        <w:rPr>
          <w:b/>
          <w:bCs/>
          <w:sz w:val="28"/>
          <w:szCs w:val="28"/>
        </w:rPr>
        <w:tab/>
        <w:t>PROGRAMOVÁ PONUKA</w:t>
      </w:r>
      <w:r w:rsidR="0021579C" w:rsidRPr="00786946">
        <w:rPr>
          <w:b/>
          <w:bCs/>
          <w:sz w:val="28"/>
          <w:szCs w:val="28"/>
        </w:rPr>
        <w:t xml:space="preserve"> (skladba programových služieb)</w:t>
      </w:r>
    </w:p>
    <w:p w:rsidR="00056DB9" w:rsidRPr="00786946" w:rsidRDefault="002A0C9D" w:rsidP="00C41278">
      <w:pPr>
        <w:jc w:val="both"/>
        <w:rPr>
          <w:snapToGrid w:val="0"/>
          <w:sz w:val="20"/>
          <w:szCs w:val="20"/>
          <w:lang w:val="sk-SK"/>
        </w:rPr>
      </w:pPr>
      <w:r w:rsidRPr="00786946">
        <w:rPr>
          <w:sz w:val="20"/>
          <w:szCs w:val="20"/>
          <w:lang w:val="sk-SK"/>
        </w:rPr>
        <w:t>ak je programová ponuka rozdelená do viacerých súborov s rozdielnymi cenami pre účastníka, uvedú sa aj údaje o programových službách zaradených do základnej programovej ponuky</w:t>
      </w:r>
    </w:p>
    <w:p w:rsidR="002A0C9D" w:rsidRPr="00786946" w:rsidRDefault="002A0C9D" w:rsidP="00C41278">
      <w:pPr>
        <w:jc w:val="both"/>
        <w:rPr>
          <w:snapToGrid w:val="0"/>
          <w:lang w:val="sk-SK"/>
        </w:rPr>
      </w:pP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7229"/>
      </w:tblGrid>
      <w:tr w:rsidR="00D1769C" w:rsidRPr="00786946" w:rsidTr="002A03CC">
        <w:trPr>
          <w:trHeight w:val="567"/>
        </w:trPr>
        <w:tc>
          <w:tcPr>
            <w:tcW w:w="2552" w:type="dxa"/>
          </w:tcPr>
          <w:p w:rsidR="002A03CC" w:rsidRPr="00786946" w:rsidRDefault="002A03CC" w:rsidP="0002386D">
            <w:pPr>
              <w:rPr>
                <w:b/>
                <w:snapToGrid w:val="0"/>
                <w:sz w:val="20"/>
                <w:lang w:val="sk-SK"/>
              </w:rPr>
            </w:pPr>
            <w:r w:rsidRPr="00786946">
              <w:rPr>
                <w:b/>
                <w:snapToGrid w:val="0"/>
                <w:sz w:val="20"/>
                <w:lang w:val="sk-SK"/>
              </w:rPr>
              <w:t>Druh súboru (základný, rozšírený, prémiový, atď.)</w:t>
            </w:r>
          </w:p>
        </w:tc>
        <w:tc>
          <w:tcPr>
            <w:tcW w:w="7229" w:type="dxa"/>
          </w:tcPr>
          <w:p w:rsidR="002A03CC" w:rsidRPr="00786946" w:rsidRDefault="002A03CC" w:rsidP="0002386D">
            <w:pPr>
              <w:rPr>
                <w:b/>
                <w:snapToGrid w:val="0"/>
                <w:sz w:val="20"/>
                <w:lang w:val="sk-SK"/>
              </w:rPr>
            </w:pPr>
            <w:r w:rsidRPr="00786946">
              <w:rPr>
                <w:b/>
                <w:snapToGrid w:val="0"/>
                <w:sz w:val="20"/>
                <w:lang w:val="sk-SK"/>
              </w:rPr>
              <w:t xml:space="preserve">Názov programovej služby </w:t>
            </w: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b/>
                <w:snapToGrid w:val="0"/>
                <w:sz w:val="20"/>
                <w:lang w:val="sk-SK"/>
              </w:rPr>
              <w:t>(názov stanice)</w:t>
            </w:r>
          </w:p>
        </w:tc>
      </w:tr>
      <w:tr w:rsidR="00D1769C" w:rsidRPr="00786946" w:rsidTr="002A03CC">
        <w:trPr>
          <w:trHeight w:val="851"/>
        </w:trPr>
        <w:tc>
          <w:tcPr>
            <w:tcW w:w="2552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  <w:r w:rsidRPr="00786946">
              <w:rPr>
                <w:snapToGrid w:val="0"/>
                <w:sz w:val="20"/>
                <w:lang w:val="sk-SK"/>
              </w:rPr>
              <w:t>Základný</w:t>
            </w:r>
          </w:p>
        </w:tc>
        <w:tc>
          <w:tcPr>
            <w:tcW w:w="7229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2A03CC">
        <w:trPr>
          <w:trHeight w:val="851"/>
        </w:trPr>
        <w:tc>
          <w:tcPr>
            <w:tcW w:w="2552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  <w:tc>
          <w:tcPr>
            <w:tcW w:w="7229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  <w:tr w:rsidR="00D1769C" w:rsidRPr="00786946" w:rsidTr="002A03CC">
        <w:trPr>
          <w:trHeight w:val="851"/>
        </w:trPr>
        <w:tc>
          <w:tcPr>
            <w:tcW w:w="2552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  <w:tc>
          <w:tcPr>
            <w:tcW w:w="7229" w:type="dxa"/>
          </w:tcPr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pStyle w:val="Textpoznmkypodiarou"/>
              <w:rPr>
                <w:snapToGrid w:val="0"/>
                <w:szCs w:val="24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786946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C41278" w:rsidRPr="00786946" w:rsidRDefault="00C41278" w:rsidP="00357B7D">
      <w:pPr>
        <w:jc w:val="both"/>
        <w:rPr>
          <w:snapToGrid w:val="0"/>
          <w:lang w:val="sk-SK"/>
        </w:rPr>
      </w:pPr>
    </w:p>
    <w:p w:rsidR="002A03CC" w:rsidRPr="00786946" w:rsidRDefault="002A03CC" w:rsidP="00357B7D">
      <w:pPr>
        <w:jc w:val="both"/>
        <w:rPr>
          <w:snapToGrid w:val="0"/>
          <w:lang w:val="sk-SK"/>
        </w:rPr>
      </w:pPr>
    </w:p>
    <w:p w:rsidR="00860C72" w:rsidRPr="00786946" w:rsidRDefault="00860C72" w:rsidP="00A2090C">
      <w:pPr>
        <w:jc w:val="both"/>
        <w:rPr>
          <w:snapToGrid w:val="0"/>
          <w:lang w:val="sk-SK"/>
        </w:rPr>
      </w:pPr>
    </w:p>
    <w:p w:rsidR="00A2090C" w:rsidRPr="00786946" w:rsidRDefault="00A2090C" w:rsidP="00056DB9">
      <w:pPr>
        <w:numPr>
          <w:ilvl w:val="0"/>
          <w:numId w:val="6"/>
        </w:numPr>
        <w:tabs>
          <w:tab w:val="clear" w:pos="720"/>
          <w:tab w:val="num" w:pos="180"/>
        </w:tabs>
        <w:ind w:left="180" w:hanging="180"/>
        <w:jc w:val="both"/>
        <w:rPr>
          <w:b/>
          <w:bCs/>
          <w:caps/>
          <w:sz w:val="28"/>
          <w:lang w:val="sk-SK"/>
        </w:rPr>
      </w:pPr>
      <w:r w:rsidRPr="00786946">
        <w:rPr>
          <w:b/>
          <w:bCs/>
          <w:caps/>
          <w:sz w:val="28"/>
          <w:lang w:val="sk-SK"/>
        </w:rPr>
        <w:t>Dokumenty</w:t>
      </w:r>
      <w:r w:rsidRPr="00786946">
        <w:rPr>
          <w:bCs/>
          <w:sz w:val="20"/>
          <w:lang w:val="sk-SK"/>
        </w:rPr>
        <w:t xml:space="preserve">, ktoré sú priložené k žiadosti podľa § </w:t>
      </w:r>
      <w:r w:rsidR="008970EB" w:rsidRPr="00786946">
        <w:rPr>
          <w:bCs/>
          <w:sz w:val="20"/>
          <w:lang w:val="sk-SK"/>
        </w:rPr>
        <w:t>180</w:t>
      </w:r>
      <w:r w:rsidRPr="00786946">
        <w:rPr>
          <w:bCs/>
          <w:sz w:val="20"/>
          <w:lang w:val="sk-SK"/>
        </w:rPr>
        <w:t xml:space="preserve"> ods. 2</w:t>
      </w:r>
      <w:r w:rsidR="008970EB" w:rsidRPr="00786946">
        <w:rPr>
          <w:bCs/>
          <w:sz w:val="20"/>
          <w:lang w:val="sk-SK"/>
        </w:rPr>
        <w:t xml:space="preserve"> zákona č. 264/2022 Z. z.</w:t>
      </w:r>
      <w:r w:rsidR="0018470D" w:rsidRPr="00786946">
        <w:rPr>
          <w:bCs/>
          <w:sz w:val="20"/>
          <w:lang w:val="sk-SK"/>
        </w:rPr>
        <w:t xml:space="preserve"> (označte krížiko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589"/>
      </w:tblGrid>
      <w:tr w:rsidR="00D1769C" w:rsidRPr="00786946">
        <w:tc>
          <w:tcPr>
            <w:tcW w:w="1040" w:type="dxa"/>
          </w:tcPr>
          <w:p w:rsidR="00A2090C" w:rsidRPr="00786946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739" w:type="dxa"/>
          </w:tcPr>
          <w:p w:rsidR="00A2090C" w:rsidRPr="00786946" w:rsidRDefault="00A2090C" w:rsidP="00147CDD">
            <w:pPr>
              <w:jc w:val="both"/>
              <w:rPr>
                <w:b/>
                <w:bCs/>
                <w:sz w:val="32"/>
                <w:lang w:val="sk-SK"/>
              </w:rPr>
            </w:pPr>
            <w:r w:rsidRPr="00786946">
              <w:rPr>
                <w:snapToGrid w:val="0"/>
                <w:sz w:val="18"/>
                <w:lang w:val="sk-SK"/>
              </w:rPr>
              <w:t>špecifikáci</w:t>
            </w:r>
            <w:r w:rsidR="00147CDD" w:rsidRPr="00786946">
              <w:rPr>
                <w:snapToGrid w:val="0"/>
                <w:sz w:val="18"/>
                <w:lang w:val="sk-SK"/>
              </w:rPr>
              <w:t>a</w:t>
            </w:r>
            <w:r w:rsidRPr="00786946">
              <w:rPr>
                <w:snapToGrid w:val="0"/>
                <w:sz w:val="18"/>
                <w:lang w:val="sk-SK"/>
              </w:rPr>
              <w:t xml:space="preserve"> osoby, ktorá signál </w:t>
            </w:r>
            <w:proofErr w:type="spellStart"/>
            <w:r w:rsidRPr="00786946">
              <w:rPr>
                <w:snapToGrid w:val="0"/>
                <w:sz w:val="18"/>
                <w:lang w:val="sk-SK"/>
              </w:rPr>
              <w:t>retransmitovanej</w:t>
            </w:r>
            <w:proofErr w:type="spellEnd"/>
            <w:r w:rsidRPr="00786946">
              <w:rPr>
                <w:snapToGrid w:val="0"/>
                <w:sz w:val="18"/>
                <w:lang w:val="sk-SK"/>
              </w:rPr>
              <w:t xml:space="preserve"> programovej služby prenáša k užívateľovi, ak tento signál neprenáša prevádzkovateľ retransmisie </w:t>
            </w:r>
          </w:p>
        </w:tc>
      </w:tr>
      <w:tr w:rsidR="00D1769C" w:rsidRPr="00786946">
        <w:tc>
          <w:tcPr>
            <w:tcW w:w="1040" w:type="dxa"/>
          </w:tcPr>
          <w:p w:rsidR="00A2090C" w:rsidRPr="00786946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739" w:type="dxa"/>
          </w:tcPr>
          <w:p w:rsidR="00A2090C" w:rsidRPr="00786946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  <w:r w:rsidRPr="00786946">
              <w:rPr>
                <w:snapToGrid w:val="0"/>
                <w:sz w:val="18"/>
                <w:lang w:val="sk-SK"/>
              </w:rPr>
              <w:t>doklad o trvalom pobyte alebo dlhodobom pobyte</w:t>
            </w:r>
          </w:p>
        </w:tc>
      </w:tr>
      <w:tr w:rsidR="00D1769C" w:rsidRPr="00786946">
        <w:trPr>
          <w:trHeight w:val="1701"/>
        </w:trPr>
        <w:tc>
          <w:tcPr>
            <w:tcW w:w="1040" w:type="dxa"/>
          </w:tcPr>
          <w:p w:rsidR="00A2090C" w:rsidRPr="00786946" w:rsidRDefault="00A2090C" w:rsidP="00623E7D">
            <w:pPr>
              <w:jc w:val="both"/>
              <w:rPr>
                <w:sz w:val="20"/>
                <w:lang w:val="sk-SK"/>
              </w:rPr>
            </w:pPr>
            <w:r w:rsidRPr="00786946">
              <w:rPr>
                <w:sz w:val="20"/>
                <w:lang w:val="sk-SK"/>
              </w:rPr>
              <w:lastRenderedPageBreak/>
              <w:t>iné dokumenty</w:t>
            </w:r>
          </w:p>
        </w:tc>
        <w:tc>
          <w:tcPr>
            <w:tcW w:w="8739" w:type="dxa"/>
          </w:tcPr>
          <w:p w:rsidR="00A2090C" w:rsidRPr="00786946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</w:tr>
    </w:tbl>
    <w:p w:rsidR="00A2090C" w:rsidRPr="00786946" w:rsidRDefault="00A2090C" w:rsidP="00A2090C">
      <w:pPr>
        <w:pStyle w:val="Zkladntext2"/>
        <w:rPr>
          <w:sz w:val="24"/>
          <w:szCs w:val="24"/>
        </w:rPr>
      </w:pPr>
    </w:p>
    <w:p w:rsidR="00BB76F9" w:rsidRPr="00786946" w:rsidRDefault="00BB76F9" w:rsidP="00A2090C">
      <w:pPr>
        <w:pStyle w:val="Zkladntext2"/>
        <w:rPr>
          <w:sz w:val="24"/>
          <w:szCs w:val="24"/>
        </w:rPr>
      </w:pPr>
    </w:p>
    <w:p w:rsidR="00A2090C" w:rsidRPr="00786946" w:rsidRDefault="004979A1" w:rsidP="00A2090C">
      <w:pPr>
        <w:pStyle w:val="Zkladntext2"/>
      </w:pPr>
      <w:r w:rsidRPr="00786946">
        <w:t>6</w:t>
      </w:r>
      <w:r w:rsidR="00056DB9" w:rsidRPr="00786946">
        <w:t>.</w:t>
      </w:r>
      <w:r w:rsidR="00056DB9" w:rsidRPr="00786946">
        <w:tab/>
      </w:r>
      <w:r w:rsidR="00A2090C" w:rsidRPr="00786946">
        <w:rPr>
          <w:caps/>
        </w:rPr>
        <w:t>Čestné vyhlásenie</w:t>
      </w:r>
    </w:p>
    <w:p w:rsidR="00A2090C" w:rsidRPr="00786946" w:rsidRDefault="00A2090C" w:rsidP="004979A1">
      <w:pPr>
        <w:tabs>
          <w:tab w:val="left" w:pos="1701"/>
        </w:tabs>
        <w:jc w:val="both"/>
        <w:rPr>
          <w:b/>
          <w:snapToGrid w:val="0"/>
          <w:lang w:val="sk-SK"/>
        </w:rPr>
      </w:pPr>
      <w:r w:rsidRPr="00786946">
        <w:rPr>
          <w:b/>
          <w:lang w:val="sk-SK"/>
        </w:rPr>
        <w:t>Č</w:t>
      </w:r>
      <w:r w:rsidRPr="00786946">
        <w:rPr>
          <w:b/>
          <w:snapToGrid w:val="0"/>
          <w:lang w:val="sk-SK"/>
        </w:rPr>
        <w:t xml:space="preserve">estne vyhlasujem, že </w:t>
      </w:r>
      <w:r w:rsidR="004979A1" w:rsidRPr="00786946">
        <w:rPr>
          <w:b/>
          <w:snapToGrid w:val="0"/>
          <w:lang w:val="sk-SK"/>
        </w:rPr>
        <w:t>všetky údaje uvedené v žiadosti a jej prílohách sú úplné, aktuálne a pravdivé</w:t>
      </w:r>
      <w:r w:rsidRPr="00786946">
        <w:rPr>
          <w:b/>
          <w:snapToGrid w:val="0"/>
          <w:lang w:val="sk-SK"/>
        </w:rPr>
        <w:t>.</w:t>
      </w:r>
    </w:p>
    <w:p w:rsidR="00A2090C" w:rsidRPr="00786946" w:rsidRDefault="00A2090C" w:rsidP="00A2090C">
      <w:pPr>
        <w:pStyle w:val="Zkladntext2"/>
        <w:rPr>
          <w:b w:val="0"/>
          <w:bCs w:val="0"/>
          <w:sz w:val="22"/>
        </w:rPr>
      </w:pPr>
    </w:p>
    <w:p w:rsidR="00611E92" w:rsidRPr="00786946" w:rsidRDefault="00611E92" w:rsidP="00611E92">
      <w:pPr>
        <w:pStyle w:val="Zkladntext2"/>
        <w:rPr>
          <w:b w:val="0"/>
          <w:bCs w:val="0"/>
          <w:sz w:val="24"/>
          <w:szCs w:val="24"/>
        </w:rPr>
      </w:pPr>
      <w:r w:rsidRPr="00786946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0B8C" w:rsidRDefault="00660B8C" w:rsidP="00660B8C">
      <w:pPr>
        <w:pStyle w:val="Zkladntext"/>
        <w:jc w:val="both"/>
        <w:rPr>
          <w:b w:val="0"/>
          <w:bCs w:val="0"/>
          <w:sz w:val="22"/>
        </w:rPr>
      </w:pPr>
    </w:p>
    <w:p w:rsidR="00660B8C" w:rsidRPr="00786946" w:rsidRDefault="00660B8C" w:rsidP="00660B8C">
      <w:pPr>
        <w:pStyle w:val="Zkladntext"/>
        <w:jc w:val="both"/>
        <w:rPr>
          <w:b w:val="0"/>
          <w:bCs w:val="0"/>
          <w:sz w:val="22"/>
        </w:rPr>
      </w:pPr>
      <w:r w:rsidRPr="00786946">
        <w:rPr>
          <w:b w:val="0"/>
          <w:bCs w:val="0"/>
          <w:sz w:val="22"/>
        </w:rPr>
        <w:t>Materiály odovzdávam v 2 exemplároch – z toho jeden originál a jednu kópiu.</w:t>
      </w:r>
    </w:p>
    <w:p w:rsidR="00D94D3B" w:rsidRDefault="00D94D3B" w:rsidP="00611E92">
      <w:pPr>
        <w:pStyle w:val="Zkladntext2"/>
        <w:rPr>
          <w:b w:val="0"/>
          <w:bCs w:val="0"/>
          <w:sz w:val="24"/>
          <w:szCs w:val="24"/>
        </w:rPr>
      </w:pPr>
    </w:p>
    <w:p w:rsidR="00660B8C" w:rsidRDefault="00660B8C" w:rsidP="00611E92">
      <w:pPr>
        <w:pStyle w:val="Zkladntext2"/>
        <w:rPr>
          <w:b w:val="0"/>
          <w:bCs w:val="0"/>
          <w:sz w:val="24"/>
          <w:szCs w:val="24"/>
        </w:rPr>
      </w:pPr>
    </w:p>
    <w:p w:rsidR="00660B8C" w:rsidRPr="00786946" w:rsidRDefault="00660B8C" w:rsidP="00611E92">
      <w:pPr>
        <w:pStyle w:val="Zkladntext2"/>
        <w:rPr>
          <w:b w:val="0"/>
          <w:bCs w:val="0"/>
          <w:sz w:val="24"/>
          <w:szCs w:val="24"/>
        </w:rPr>
      </w:pPr>
    </w:p>
    <w:p w:rsidR="00A2090C" w:rsidRPr="00786946" w:rsidRDefault="00A2090C" w:rsidP="00A2090C">
      <w:pPr>
        <w:jc w:val="center"/>
        <w:rPr>
          <w:b/>
          <w:bCs/>
          <w:lang w:val="sk-SK"/>
        </w:rPr>
      </w:pPr>
    </w:p>
    <w:p w:rsidR="00A2090C" w:rsidRPr="00786946" w:rsidRDefault="00A2090C" w:rsidP="00A2090C">
      <w:pPr>
        <w:rPr>
          <w:b/>
          <w:bCs/>
          <w:lang w:val="sk-SK"/>
        </w:rPr>
      </w:pPr>
    </w:p>
    <w:p w:rsidR="00A2090C" w:rsidRPr="00786946" w:rsidRDefault="00A2090C" w:rsidP="00A2090C">
      <w:pPr>
        <w:rPr>
          <w:b/>
          <w:bCs/>
          <w:lang w:val="sk-SK"/>
        </w:rPr>
      </w:pPr>
      <w:r w:rsidRPr="00786946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A2090C" w:rsidRDefault="00A2090C" w:rsidP="00A2090C">
      <w:pPr>
        <w:pStyle w:val="Nadpis4"/>
        <w:ind w:firstLine="4395"/>
        <w:jc w:val="center"/>
      </w:pPr>
      <w:r w:rsidRPr="00786946">
        <w:t>Osvedčený podpis žiadateľa</w:t>
      </w:r>
    </w:p>
    <w:p w:rsidR="00660B8C" w:rsidRDefault="00660B8C" w:rsidP="00660B8C">
      <w:pPr>
        <w:rPr>
          <w:lang w:val="sk-SK"/>
        </w:rPr>
      </w:pPr>
    </w:p>
    <w:p w:rsidR="00660B8C" w:rsidRDefault="00660B8C" w:rsidP="00660B8C">
      <w:pPr>
        <w:rPr>
          <w:lang w:val="sk-SK"/>
        </w:rPr>
      </w:pPr>
    </w:p>
    <w:p w:rsidR="00660B8C" w:rsidRDefault="00660B8C" w:rsidP="00660B8C">
      <w:pPr>
        <w:rPr>
          <w:lang w:val="sk-SK"/>
        </w:rPr>
      </w:pPr>
    </w:p>
    <w:p w:rsidR="00660B8C" w:rsidRDefault="00660B8C" w:rsidP="00660B8C">
      <w:pPr>
        <w:rPr>
          <w:lang w:val="sk-SK"/>
        </w:rPr>
      </w:pPr>
    </w:p>
    <w:p w:rsidR="00660B8C" w:rsidRDefault="00660B8C" w:rsidP="00660B8C">
      <w:pPr>
        <w:rPr>
          <w:lang w:val="sk-SK"/>
        </w:rPr>
      </w:pPr>
    </w:p>
    <w:p w:rsidR="001F5D92" w:rsidRDefault="001F5D92" w:rsidP="001F5D92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1F5D92" w:rsidRDefault="001F5D92" w:rsidP="001F5D92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7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  <w:bookmarkStart w:id="0" w:name="_GoBack"/>
      <w:bookmarkEnd w:id="0"/>
    </w:p>
    <w:sectPr w:rsidR="001F5D92" w:rsidSect="00A2090C">
      <w:footerReference w:type="even" r:id="rId8"/>
      <w:footerReference w:type="default" r:id="rId9"/>
      <w:pgSz w:w="11907" w:h="16840" w:code="9"/>
      <w:pgMar w:top="1134" w:right="1134" w:bottom="1134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D02" w:rsidRDefault="006A7D02">
      <w:r>
        <w:separator/>
      </w:r>
    </w:p>
  </w:endnote>
  <w:endnote w:type="continuationSeparator" w:id="0">
    <w:p w:rsidR="006A7D02" w:rsidRDefault="006A7D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20" w:rsidRDefault="00342B2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342B20" w:rsidRDefault="00342B2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20" w:rsidRDefault="00342B2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1F5D92">
      <w:rPr>
        <w:rStyle w:val="slostrany"/>
        <w:noProof/>
      </w:rPr>
      <w:t>3</w:t>
    </w:r>
    <w:r>
      <w:rPr>
        <w:rStyle w:val="slostrany"/>
      </w:rPr>
      <w:fldChar w:fldCharType="end"/>
    </w:r>
  </w:p>
  <w:p w:rsidR="00342B20" w:rsidRDefault="00342B2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D02" w:rsidRDefault="006A7D02">
      <w:r>
        <w:separator/>
      </w:r>
    </w:p>
  </w:footnote>
  <w:footnote w:type="continuationSeparator" w:id="0">
    <w:p w:rsidR="006A7D02" w:rsidRDefault="006A7D02">
      <w:r>
        <w:continuationSeparator/>
      </w:r>
    </w:p>
  </w:footnote>
  <w:footnote w:id="1">
    <w:p w:rsidR="00201EC6" w:rsidRDefault="00201EC6" w:rsidP="00201EC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657608">
        <w:t xml:space="preserve"> </w:t>
      </w:r>
      <w:r w:rsidRPr="00FC43F8">
        <w:t>z. o registri trestov a o zmene a doplnení niektorých zákonov v znení zákona č. 91/2016 Z.</w:t>
      </w:r>
      <w:r w:rsidR="00657608">
        <w:t xml:space="preserve"> </w:t>
      </w:r>
      <w:r w:rsidRPr="00FC43F8">
        <w:t>z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A64D6"/>
    <w:multiLevelType w:val="hybridMultilevel"/>
    <w:tmpl w:val="59663464"/>
    <w:lvl w:ilvl="0" w:tplc="E836E568">
      <w:start w:val="4"/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31293044"/>
    <w:multiLevelType w:val="hybridMultilevel"/>
    <w:tmpl w:val="A6E2DC52"/>
    <w:lvl w:ilvl="0" w:tplc="222091C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261960"/>
    <w:multiLevelType w:val="hybridMultilevel"/>
    <w:tmpl w:val="EC5879AA"/>
    <w:lvl w:ilvl="0" w:tplc="0FB283D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F17697B"/>
    <w:multiLevelType w:val="multilevel"/>
    <w:tmpl w:val="C4CA21C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572A4007"/>
    <w:multiLevelType w:val="hybridMultilevel"/>
    <w:tmpl w:val="4A38A640"/>
    <w:lvl w:ilvl="0" w:tplc="2C4A8B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1D43D8D"/>
    <w:multiLevelType w:val="hybridMultilevel"/>
    <w:tmpl w:val="EF345800"/>
    <w:lvl w:ilvl="0" w:tplc="222091C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jY0NrcwNDRW0lEKTi0uzszPAykwrQUAPIa1KywAAAA="/>
  </w:docVars>
  <w:rsids>
    <w:rsidRoot w:val="00A2090C"/>
    <w:rsid w:val="0002386D"/>
    <w:rsid w:val="00056DB9"/>
    <w:rsid w:val="000B46BC"/>
    <w:rsid w:val="00147CDD"/>
    <w:rsid w:val="0018470D"/>
    <w:rsid w:val="001D710C"/>
    <w:rsid w:val="001F5D92"/>
    <w:rsid w:val="00201EC6"/>
    <w:rsid w:val="00212A0E"/>
    <w:rsid w:val="0021579C"/>
    <w:rsid w:val="002201C1"/>
    <w:rsid w:val="00295A5C"/>
    <w:rsid w:val="002A03CC"/>
    <w:rsid w:val="002A0C9D"/>
    <w:rsid w:val="002A6150"/>
    <w:rsid w:val="002B52FC"/>
    <w:rsid w:val="002E48E3"/>
    <w:rsid w:val="0031798A"/>
    <w:rsid w:val="00342B20"/>
    <w:rsid w:val="00346433"/>
    <w:rsid w:val="003550F6"/>
    <w:rsid w:val="00357B7D"/>
    <w:rsid w:val="003972CD"/>
    <w:rsid w:val="003C3C7C"/>
    <w:rsid w:val="003C7392"/>
    <w:rsid w:val="00430C7B"/>
    <w:rsid w:val="00430CB7"/>
    <w:rsid w:val="00432782"/>
    <w:rsid w:val="004633F5"/>
    <w:rsid w:val="004654B0"/>
    <w:rsid w:val="004979A1"/>
    <w:rsid w:val="004B32D7"/>
    <w:rsid w:val="00524CE4"/>
    <w:rsid w:val="0053358F"/>
    <w:rsid w:val="0057266C"/>
    <w:rsid w:val="00582466"/>
    <w:rsid w:val="005D08CD"/>
    <w:rsid w:val="00611E92"/>
    <w:rsid w:val="00623E7D"/>
    <w:rsid w:val="00657608"/>
    <w:rsid w:val="00660B8C"/>
    <w:rsid w:val="006701C6"/>
    <w:rsid w:val="006A7D02"/>
    <w:rsid w:val="00710678"/>
    <w:rsid w:val="00720ED1"/>
    <w:rsid w:val="00770D30"/>
    <w:rsid w:val="00786946"/>
    <w:rsid w:val="007B4DE5"/>
    <w:rsid w:val="00840301"/>
    <w:rsid w:val="00853AA5"/>
    <w:rsid w:val="00856A80"/>
    <w:rsid w:val="00860C72"/>
    <w:rsid w:val="008970EB"/>
    <w:rsid w:val="00915C62"/>
    <w:rsid w:val="00935AE1"/>
    <w:rsid w:val="00956003"/>
    <w:rsid w:val="009609ED"/>
    <w:rsid w:val="0096308D"/>
    <w:rsid w:val="009819DC"/>
    <w:rsid w:val="009834A3"/>
    <w:rsid w:val="00984EA4"/>
    <w:rsid w:val="00A2090C"/>
    <w:rsid w:val="00A42847"/>
    <w:rsid w:val="00AC7471"/>
    <w:rsid w:val="00AE2FB3"/>
    <w:rsid w:val="00BA250A"/>
    <w:rsid w:val="00BB76F9"/>
    <w:rsid w:val="00BE5578"/>
    <w:rsid w:val="00BF09A1"/>
    <w:rsid w:val="00BF7906"/>
    <w:rsid w:val="00C41278"/>
    <w:rsid w:val="00C44752"/>
    <w:rsid w:val="00C97FBF"/>
    <w:rsid w:val="00CC08E0"/>
    <w:rsid w:val="00CC0E5B"/>
    <w:rsid w:val="00CC3A77"/>
    <w:rsid w:val="00D1769C"/>
    <w:rsid w:val="00D238D4"/>
    <w:rsid w:val="00D44069"/>
    <w:rsid w:val="00D44196"/>
    <w:rsid w:val="00D94D3B"/>
    <w:rsid w:val="00DE1200"/>
    <w:rsid w:val="00E10BDB"/>
    <w:rsid w:val="00E3412B"/>
    <w:rsid w:val="00E4746D"/>
    <w:rsid w:val="00E544EB"/>
    <w:rsid w:val="00E8087A"/>
    <w:rsid w:val="00E82C0B"/>
    <w:rsid w:val="00EE1379"/>
    <w:rsid w:val="00EE28AC"/>
    <w:rsid w:val="00EE4938"/>
    <w:rsid w:val="00F53E25"/>
    <w:rsid w:val="00F67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AA7CE84-613B-48E5-BEE0-883557767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2090C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A2090C"/>
    <w:pPr>
      <w:keepNext/>
      <w:jc w:val="center"/>
      <w:outlineLvl w:val="0"/>
    </w:pPr>
    <w:rPr>
      <w:szCs w:val="20"/>
      <w:lang w:val="sk-SK"/>
    </w:rPr>
  </w:style>
  <w:style w:type="paragraph" w:styleId="Nadpis2">
    <w:name w:val="heading 2"/>
    <w:basedOn w:val="Normlny"/>
    <w:next w:val="Normlny"/>
    <w:qFormat/>
    <w:rsid w:val="00A2090C"/>
    <w:pPr>
      <w:keepNext/>
      <w:tabs>
        <w:tab w:val="left" w:pos="567"/>
      </w:tabs>
      <w:jc w:val="both"/>
      <w:outlineLvl w:val="1"/>
    </w:pPr>
    <w:rPr>
      <w:b/>
      <w:bCs/>
      <w:snapToGrid w:val="0"/>
      <w:lang w:val="sk-SK"/>
    </w:rPr>
  </w:style>
  <w:style w:type="paragraph" w:styleId="Nadpis4">
    <w:name w:val="heading 4"/>
    <w:basedOn w:val="Normlny"/>
    <w:next w:val="Normlny"/>
    <w:qFormat/>
    <w:rsid w:val="00A2090C"/>
    <w:pPr>
      <w:keepNext/>
      <w:jc w:val="right"/>
      <w:outlineLvl w:val="3"/>
    </w:pPr>
    <w:rPr>
      <w:b/>
      <w:bCs/>
      <w:szCs w:val="20"/>
      <w:lang w:val="sk-SK"/>
    </w:rPr>
  </w:style>
  <w:style w:type="paragraph" w:styleId="Nadpis6">
    <w:name w:val="heading 6"/>
    <w:basedOn w:val="Normlny"/>
    <w:next w:val="Normlny"/>
    <w:qFormat/>
    <w:rsid w:val="00A2090C"/>
    <w:pPr>
      <w:keepNext/>
      <w:tabs>
        <w:tab w:val="left" w:pos="567"/>
      </w:tabs>
      <w:jc w:val="both"/>
      <w:outlineLvl w:val="5"/>
    </w:pPr>
    <w:rPr>
      <w:i/>
      <w:iCs/>
      <w:snapToGrid w:val="0"/>
      <w:sz w:val="20"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A2090C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A2090C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A2090C"/>
    <w:rPr>
      <w:vertAlign w:val="superscript"/>
    </w:rPr>
  </w:style>
  <w:style w:type="paragraph" w:styleId="Zkladntext2">
    <w:name w:val="Body Text 2"/>
    <w:basedOn w:val="Normlny"/>
    <w:rsid w:val="00A2090C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A2090C"/>
    <w:pPr>
      <w:jc w:val="both"/>
    </w:pPr>
    <w:rPr>
      <w:sz w:val="20"/>
      <w:szCs w:val="20"/>
      <w:lang w:val="sk-SK"/>
    </w:rPr>
  </w:style>
  <w:style w:type="paragraph" w:styleId="Zarkazkladnhotextu">
    <w:name w:val="Body Text Indent"/>
    <w:basedOn w:val="Normlny"/>
    <w:rsid w:val="00A2090C"/>
    <w:pPr>
      <w:ind w:firstLine="708"/>
    </w:pPr>
    <w:rPr>
      <w:snapToGrid w:val="0"/>
      <w:szCs w:val="20"/>
      <w:lang w:val="sk-SK"/>
    </w:rPr>
  </w:style>
  <w:style w:type="paragraph" w:styleId="Textpoznmkypodiarou">
    <w:name w:val="footnote text"/>
    <w:basedOn w:val="Normlny"/>
    <w:semiHidden/>
    <w:rsid w:val="00A2090C"/>
    <w:rPr>
      <w:sz w:val="20"/>
      <w:szCs w:val="20"/>
      <w:lang w:val="sk-SK"/>
    </w:rPr>
  </w:style>
  <w:style w:type="character" w:styleId="slostrany">
    <w:name w:val="page number"/>
    <w:basedOn w:val="Predvolenpsmoodseku"/>
    <w:rsid w:val="00A2090C"/>
  </w:style>
  <w:style w:type="paragraph" w:styleId="Pta">
    <w:name w:val="footer"/>
    <w:basedOn w:val="Normlny"/>
    <w:rsid w:val="00A2090C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A2090C"/>
    <w:rPr>
      <w:color w:val="0000FF"/>
      <w:u w:val="single"/>
    </w:rPr>
  </w:style>
  <w:style w:type="paragraph" w:customStyle="1" w:styleId="Default">
    <w:name w:val="Default"/>
    <w:rsid w:val="00A2090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xtbubliny">
    <w:name w:val="Balloon Text"/>
    <w:basedOn w:val="Normlny"/>
    <w:semiHidden/>
    <w:rsid w:val="009609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6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pms.sk/node/4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Rada pre vysielanie a retransmisiu</Company>
  <LinksUpToDate>false</LinksUpToDate>
  <CharactersWithSpaces>3367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c</dc:creator>
  <cp:keywords/>
  <cp:lastModifiedBy>Ivan Tarabcak</cp:lastModifiedBy>
  <cp:revision>6</cp:revision>
  <cp:lastPrinted>2008-12-01T14:17:00Z</cp:lastPrinted>
  <dcterms:created xsi:type="dcterms:W3CDTF">2022-09-23T11:27:00Z</dcterms:created>
  <dcterms:modified xsi:type="dcterms:W3CDTF">2022-11-23T08:01:00Z</dcterms:modified>
</cp:coreProperties>
</file>